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0</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_GB2312" w:hAnsi="Times New Roman" w:eastAsia="仿宋_GB2312" w:cs="Times New Roman"/>
                <w:sz w:val="20"/>
                <w:lang w:eastAsia="zh-CN"/>
              </w:rPr>
              <w:t>C1188321000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47,8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0%-6.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w:t>
            </w:r>
            <w:r>
              <w:rPr>
                <w:rFonts w:hint="eastAsia" w:ascii="仿宋" w:hAnsi="仿宋" w:eastAsia="仿宋"/>
                <w:szCs w:val="21"/>
                <w:shd w:val="clear" w:color="auto" w:fill="FFFFFF"/>
                <w:lang w:val="en-US" w:eastAsia="zh-CN"/>
              </w:rPr>
              <w:t>１０</w:t>
            </w:r>
            <w:r>
              <w:rPr>
                <w:rFonts w:hint="eastAsia" w:ascii="仿宋" w:hAnsi="仿宋" w:eastAsia="仿宋"/>
                <w:szCs w:val="21"/>
                <w:shd w:val="clear" w:color="auto" w:fill="FFFFFF"/>
              </w:rPr>
              <w:t>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2202</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6,414.4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733,403.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9,061,709.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6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6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51</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64</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49</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49</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w:t>
      </w:r>
      <w:r>
        <w:rPr>
          <w:rFonts w:hint="eastAsia" w:ascii="仿宋" w:hAnsi="仿宋" w:eastAsia="仿宋"/>
          <w:szCs w:val="21"/>
          <w:shd w:val="clear" w:color="auto" w:fill="FFFFFF"/>
          <w:lang w:val="en-US" w:eastAsia="zh-CN"/>
        </w:rPr>
        <w:t>026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5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9,135,301.7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49,135,301.7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49,135,301.7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9,135,301.7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433,613,211.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79.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2,958,6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xml:space="preserve">0.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01,649,256.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6.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144,896.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3,786,077.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044,152,041.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53,000,646.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7,01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1,403,6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R0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0,048,610.0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94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9,938,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贵安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5,28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贵安03</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5,081,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09,843,631.5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3.0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_GB2312">
    <w:altName w:val="仿宋"/>
    <w:panose1 w:val="02010609030101010101"/>
    <w:charset w:val="86"/>
    <w:family w:val="modern"/>
    <w:pitch w:val="default"/>
    <w:sig w:usb0="00000000" w:usb1="0000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dit="readOnly" w:enforcement="1" w:cryptProviderType="rsaFull" w:cryptAlgorithmClass="hash" w:cryptAlgorithmType="typeAny" w:cryptAlgorithmSid="4" w:cryptSpinCount="0" w:hash="BG+aaDiyE/dUQ4URwvRr6uOyV7I=" w:salt="CbKJbo+0Y7mcI9XBtyYh6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C1169C9"/>
    <w:rsid w:val="109E69E3"/>
    <w:rsid w:val="134F5BC1"/>
    <w:rsid w:val="14A17047"/>
    <w:rsid w:val="14E74041"/>
    <w:rsid w:val="153D2966"/>
    <w:rsid w:val="188B46A5"/>
    <w:rsid w:val="195F6954"/>
    <w:rsid w:val="1C311D75"/>
    <w:rsid w:val="20257869"/>
    <w:rsid w:val="2AA204DB"/>
    <w:rsid w:val="2FCD2C4F"/>
    <w:rsid w:val="311B063E"/>
    <w:rsid w:val="364502B2"/>
    <w:rsid w:val="38721494"/>
    <w:rsid w:val="394F4B22"/>
    <w:rsid w:val="398032A8"/>
    <w:rsid w:val="39852865"/>
    <w:rsid w:val="3D305393"/>
    <w:rsid w:val="3F524561"/>
    <w:rsid w:val="4218718A"/>
    <w:rsid w:val="46776F3C"/>
    <w:rsid w:val="4D1108E2"/>
    <w:rsid w:val="4EE378EB"/>
    <w:rsid w:val="50D46540"/>
    <w:rsid w:val="57FE5038"/>
    <w:rsid w:val="58DF7C14"/>
    <w:rsid w:val="5E660FCE"/>
    <w:rsid w:val="64F431AF"/>
    <w:rsid w:val="673B4350"/>
    <w:rsid w:val="67855A67"/>
    <w:rsid w:val="67DF73FA"/>
    <w:rsid w:val="69063569"/>
    <w:rsid w:val="692A41F0"/>
    <w:rsid w:val="6C7928C7"/>
    <w:rsid w:val="705B15C4"/>
    <w:rsid w:val="72B166F7"/>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0&#22270;&#34920;&#26032;&#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0图表新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0图表新模板.xlsx]Sheet1!$B$1:$B$91</c:f>
              <c:numCache>
                <c:formatCode>General</c:formatCode>
                <c:ptCount val="91"/>
                <c:pt idx="0">
                  <c:v>1.0112</c:v>
                </c:pt>
                <c:pt idx="1">
                  <c:v>1.0114</c:v>
                </c:pt>
                <c:pt idx="2">
                  <c:v>1.0114</c:v>
                </c:pt>
                <c:pt idx="3">
                  <c:v>1.0114</c:v>
                </c:pt>
                <c:pt idx="4">
                  <c:v>1.0114</c:v>
                </c:pt>
                <c:pt idx="5">
                  <c:v>1.0121</c:v>
                </c:pt>
                <c:pt idx="6">
                  <c:v>1.0122</c:v>
                </c:pt>
                <c:pt idx="7">
                  <c:v>1.0124</c:v>
                </c:pt>
                <c:pt idx="8">
                  <c:v>1.0126</c:v>
                </c:pt>
                <c:pt idx="9">
                  <c:v>1.0126</c:v>
                </c:pt>
                <c:pt idx="10">
                  <c:v>1.0126</c:v>
                </c:pt>
                <c:pt idx="11">
                  <c:v>1.0131</c:v>
                </c:pt>
                <c:pt idx="12">
                  <c:v>1.0133</c:v>
                </c:pt>
                <c:pt idx="13">
                  <c:v>1.0134</c:v>
                </c:pt>
                <c:pt idx="14">
                  <c:v>1.0136</c:v>
                </c:pt>
                <c:pt idx="15">
                  <c:v>1.0138</c:v>
                </c:pt>
                <c:pt idx="16">
                  <c:v>1.0138</c:v>
                </c:pt>
                <c:pt idx="17">
                  <c:v>1.0138</c:v>
                </c:pt>
                <c:pt idx="18">
                  <c:v>1.0144</c:v>
                </c:pt>
                <c:pt idx="19">
                  <c:v>1.0146</c:v>
                </c:pt>
                <c:pt idx="20">
                  <c:v>1.0148</c:v>
                </c:pt>
                <c:pt idx="21">
                  <c:v>1.0149</c:v>
                </c:pt>
                <c:pt idx="22">
                  <c:v>1.015</c:v>
                </c:pt>
                <c:pt idx="23">
                  <c:v>1.015</c:v>
                </c:pt>
                <c:pt idx="24">
                  <c:v>1.015</c:v>
                </c:pt>
                <c:pt idx="25">
                  <c:v>1.0155</c:v>
                </c:pt>
                <c:pt idx="26">
                  <c:v>1.0157</c:v>
                </c:pt>
                <c:pt idx="27">
                  <c:v>1.0159</c:v>
                </c:pt>
                <c:pt idx="28">
                  <c:v>1.0161</c:v>
                </c:pt>
                <c:pt idx="29">
                  <c:v>1.0162</c:v>
                </c:pt>
                <c:pt idx="30">
                  <c:v>1.0162</c:v>
                </c:pt>
                <c:pt idx="31">
                  <c:v>1.0162</c:v>
                </c:pt>
                <c:pt idx="32">
                  <c:v>1.0161</c:v>
                </c:pt>
                <c:pt idx="33">
                  <c:v>1.0161</c:v>
                </c:pt>
                <c:pt idx="34">
                  <c:v>1.0161</c:v>
                </c:pt>
                <c:pt idx="35">
                  <c:v>1.0171</c:v>
                </c:pt>
                <c:pt idx="36">
                  <c:v>1.0173</c:v>
                </c:pt>
                <c:pt idx="37">
                  <c:v>1.0173</c:v>
                </c:pt>
                <c:pt idx="38">
                  <c:v>1.0173</c:v>
                </c:pt>
                <c:pt idx="39">
                  <c:v>1.0178</c:v>
                </c:pt>
                <c:pt idx="40">
                  <c:v>1.018</c:v>
                </c:pt>
                <c:pt idx="41">
                  <c:v>1.0181</c:v>
                </c:pt>
                <c:pt idx="42">
                  <c:v>1.0182</c:v>
                </c:pt>
                <c:pt idx="43">
                  <c:v>1.0183</c:v>
                </c:pt>
                <c:pt idx="44">
                  <c:v>1.0183</c:v>
                </c:pt>
                <c:pt idx="45">
                  <c:v>1.0183</c:v>
                </c:pt>
                <c:pt idx="46">
                  <c:v>1.0188</c:v>
                </c:pt>
                <c:pt idx="47">
                  <c:v>1.019</c:v>
                </c:pt>
                <c:pt idx="48">
                  <c:v>1.0191</c:v>
                </c:pt>
                <c:pt idx="49">
                  <c:v>1.0193</c:v>
                </c:pt>
                <c:pt idx="50">
                  <c:v>1.0195</c:v>
                </c:pt>
                <c:pt idx="51">
                  <c:v>1.0195</c:v>
                </c:pt>
                <c:pt idx="52">
                  <c:v>1.0195</c:v>
                </c:pt>
                <c:pt idx="53">
                  <c:v>1.02</c:v>
                </c:pt>
                <c:pt idx="54">
                  <c:v>1.0202</c:v>
                </c:pt>
                <c:pt idx="55">
                  <c:v>1.0204</c:v>
                </c:pt>
                <c:pt idx="56">
                  <c:v>1.0206</c:v>
                </c:pt>
                <c:pt idx="57">
                  <c:v>1.0207</c:v>
                </c:pt>
                <c:pt idx="58">
                  <c:v>1.0207</c:v>
                </c:pt>
                <c:pt idx="59">
                  <c:v>1.0207</c:v>
                </c:pt>
                <c:pt idx="60">
                  <c:v>1.0213</c:v>
                </c:pt>
                <c:pt idx="61">
                  <c:v>1.0215</c:v>
                </c:pt>
                <c:pt idx="62">
                  <c:v>1.0217</c:v>
                </c:pt>
                <c:pt idx="63">
                  <c:v>1.0219</c:v>
                </c:pt>
                <c:pt idx="64">
                  <c:v>1.022</c:v>
                </c:pt>
                <c:pt idx="65">
                  <c:v>1.022</c:v>
                </c:pt>
                <c:pt idx="66">
                  <c:v>1.022</c:v>
                </c:pt>
                <c:pt idx="67">
                  <c:v>1.0226</c:v>
                </c:pt>
                <c:pt idx="68">
                  <c:v>1.0228</c:v>
                </c:pt>
                <c:pt idx="69">
                  <c:v>1.0229</c:v>
                </c:pt>
                <c:pt idx="70">
                  <c:v>1.0231</c:v>
                </c:pt>
                <c:pt idx="71">
                  <c:v>1.0233</c:v>
                </c:pt>
                <c:pt idx="72">
                  <c:v>1.0233</c:v>
                </c:pt>
                <c:pt idx="73">
                  <c:v>1.0233</c:v>
                </c:pt>
                <c:pt idx="74">
                  <c:v>1.0232</c:v>
                </c:pt>
                <c:pt idx="75">
                  <c:v>1.0239</c:v>
                </c:pt>
                <c:pt idx="76">
                  <c:v>1.0241</c:v>
                </c:pt>
                <c:pt idx="77">
                  <c:v>1.0243</c:v>
                </c:pt>
                <c:pt idx="78">
                  <c:v>1.0244</c:v>
                </c:pt>
                <c:pt idx="79">
                  <c:v>1.0244</c:v>
                </c:pt>
                <c:pt idx="80">
                  <c:v>1.0244</c:v>
                </c:pt>
                <c:pt idx="81">
                  <c:v>1.0249</c:v>
                </c:pt>
                <c:pt idx="82">
                  <c:v>1.0251</c:v>
                </c:pt>
                <c:pt idx="83">
                  <c:v>1.0252</c:v>
                </c:pt>
                <c:pt idx="84">
                  <c:v>1.0254</c:v>
                </c:pt>
                <c:pt idx="85">
                  <c:v>1.0255</c:v>
                </c:pt>
                <c:pt idx="86">
                  <c:v>1.0255</c:v>
                </c:pt>
                <c:pt idx="87">
                  <c:v>1.0255</c:v>
                </c:pt>
                <c:pt idx="88">
                  <c:v>1.026</c:v>
                </c:pt>
                <c:pt idx="89">
                  <c:v>1.0262</c:v>
                </c:pt>
                <c:pt idx="90">
                  <c:v>1.026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9.89021857382699e-5</c:v>
                </c:pt>
                <c:pt idx="1">
                  <c:v>0.00029670655721481</c:v>
                </c:pt>
                <c:pt idx="2">
                  <c:v>0.00029670655721481</c:v>
                </c:pt>
                <c:pt idx="3">
                  <c:v>0.00029670655721481</c:v>
                </c:pt>
                <c:pt idx="4">
                  <c:v>0.00029670655721481</c:v>
                </c:pt>
                <c:pt idx="5">
                  <c:v>0.000989021857382921</c:v>
                </c:pt>
                <c:pt idx="6">
                  <c:v>0.00108792404312119</c:v>
                </c:pt>
                <c:pt idx="7">
                  <c:v>0.00128572841459773</c:v>
                </c:pt>
                <c:pt idx="8">
                  <c:v>0.00148353278607449</c:v>
                </c:pt>
                <c:pt idx="9">
                  <c:v>0.00148353278607449</c:v>
                </c:pt>
                <c:pt idx="10">
                  <c:v>0.00148353278607449</c:v>
                </c:pt>
                <c:pt idx="11">
                  <c:v>0.00197804371476584</c:v>
                </c:pt>
                <c:pt idx="12">
                  <c:v>0.0021758480862426</c:v>
                </c:pt>
                <c:pt idx="13">
                  <c:v>0.00227475027198087</c:v>
                </c:pt>
                <c:pt idx="14">
                  <c:v>0.00247255464345764</c:v>
                </c:pt>
                <c:pt idx="15">
                  <c:v>0.00267035901493418</c:v>
                </c:pt>
                <c:pt idx="16">
                  <c:v>0.00267035901493418</c:v>
                </c:pt>
                <c:pt idx="17">
                  <c:v>0.00267035901493418</c:v>
                </c:pt>
                <c:pt idx="18">
                  <c:v>0.00326377212936402</c:v>
                </c:pt>
                <c:pt idx="19">
                  <c:v>0.00346157650084056</c:v>
                </c:pt>
                <c:pt idx="20">
                  <c:v>0.0036593808723171</c:v>
                </c:pt>
                <c:pt idx="21">
                  <c:v>0.00375828305805537</c:v>
                </c:pt>
                <c:pt idx="22">
                  <c:v>0.00385718524379364</c:v>
                </c:pt>
                <c:pt idx="23">
                  <c:v>0.00385718524379364</c:v>
                </c:pt>
                <c:pt idx="24">
                  <c:v>0.00385718524379364</c:v>
                </c:pt>
                <c:pt idx="25">
                  <c:v>0.00435169617248543</c:v>
                </c:pt>
                <c:pt idx="26">
                  <c:v>0.00454950054396197</c:v>
                </c:pt>
                <c:pt idx="27">
                  <c:v>0.00474730491543851</c:v>
                </c:pt>
                <c:pt idx="28">
                  <c:v>0.00494510928691505</c:v>
                </c:pt>
                <c:pt idx="29">
                  <c:v>0.00504401147265332</c:v>
                </c:pt>
                <c:pt idx="30">
                  <c:v>0.00504401147265332</c:v>
                </c:pt>
                <c:pt idx="31">
                  <c:v>0.00504401147265332</c:v>
                </c:pt>
                <c:pt idx="32">
                  <c:v>0.00494510928691505</c:v>
                </c:pt>
                <c:pt idx="33">
                  <c:v>0.00494510928691505</c:v>
                </c:pt>
                <c:pt idx="34">
                  <c:v>0.00494510928691505</c:v>
                </c:pt>
                <c:pt idx="35">
                  <c:v>0.00593413114429797</c:v>
                </c:pt>
                <c:pt idx="36">
                  <c:v>0.00613193551577496</c:v>
                </c:pt>
                <c:pt idx="37">
                  <c:v>0.00613193551577496</c:v>
                </c:pt>
                <c:pt idx="38">
                  <c:v>0.00613193551577496</c:v>
                </c:pt>
                <c:pt idx="39">
                  <c:v>0.00662644644446631</c:v>
                </c:pt>
                <c:pt idx="40">
                  <c:v>0.00682425081594284</c:v>
                </c:pt>
                <c:pt idx="41">
                  <c:v>0.00692315300168134</c:v>
                </c:pt>
                <c:pt idx="42">
                  <c:v>0.00702205518741961</c:v>
                </c:pt>
                <c:pt idx="43">
                  <c:v>0.00712095737315788</c:v>
                </c:pt>
                <c:pt idx="44">
                  <c:v>0.00712095737315788</c:v>
                </c:pt>
                <c:pt idx="45">
                  <c:v>0.00712095737315788</c:v>
                </c:pt>
                <c:pt idx="46">
                  <c:v>0.00761546830184923</c:v>
                </c:pt>
                <c:pt idx="47">
                  <c:v>0.00781327267332599</c:v>
                </c:pt>
                <c:pt idx="48">
                  <c:v>0.00791217485906426</c:v>
                </c:pt>
                <c:pt idx="49">
                  <c:v>0.00810997923054102</c:v>
                </c:pt>
                <c:pt idx="50">
                  <c:v>0.00830778360201756</c:v>
                </c:pt>
                <c:pt idx="51">
                  <c:v>0.00830778360201756</c:v>
                </c:pt>
                <c:pt idx="52">
                  <c:v>0.00830778360201756</c:v>
                </c:pt>
                <c:pt idx="53">
                  <c:v>0.00880229453070913</c:v>
                </c:pt>
                <c:pt idx="54">
                  <c:v>0.00900009890218567</c:v>
                </c:pt>
                <c:pt idx="55">
                  <c:v>0.00919790327366221</c:v>
                </c:pt>
                <c:pt idx="56">
                  <c:v>0.00939570764513875</c:v>
                </c:pt>
                <c:pt idx="57">
                  <c:v>0.00949460983087702</c:v>
                </c:pt>
                <c:pt idx="58">
                  <c:v>0.00949460983087702</c:v>
                </c:pt>
                <c:pt idx="59">
                  <c:v>0.00949460983087702</c:v>
                </c:pt>
                <c:pt idx="60">
                  <c:v>0.0100880229453071</c:v>
                </c:pt>
                <c:pt idx="61">
                  <c:v>0.0102858273167836</c:v>
                </c:pt>
                <c:pt idx="62">
                  <c:v>0.0104836316882602</c:v>
                </c:pt>
                <c:pt idx="63">
                  <c:v>0.0106814360597369</c:v>
                </c:pt>
                <c:pt idx="64">
                  <c:v>0.0107803382454752</c:v>
                </c:pt>
                <c:pt idx="65">
                  <c:v>0.0107803382454752</c:v>
                </c:pt>
                <c:pt idx="66">
                  <c:v>0.0107803382454752</c:v>
                </c:pt>
                <c:pt idx="67">
                  <c:v>0.0113737513599048</c:v>
                </c:pt>
                <c:pt idx="68">
                  <c:v>0.0115715557313816</c:v>
                </c:pt>
                <c:pt idx="69">
                  <c:v>0.0116704579171198</c:v>
                </c:pt>
                <c:pt idx="70">
                  <c:v>0.0118682622885964</c:v>
                </c:pt>
                <c:pt idx="71">
                  <c:v>0.0120660666600731</c:v>
                </c:pt>
                <c:pt idx="72">
                  <c:v>0.0120660666600731</c:v>
                </c:pt>
                <c:pt idx="73">
                  <c:v>0.0120660666600731</c:v>
                </c:pt>
                <c:pt idx="74">
                  <c:v>0.0119671644743349</c:v>
                </c:pt>
                <c:pt idx="75">
                  <c:v>0.012659479774503</c:v>
                </c:pt>
                <c:pt idx="76">
                  <c:v>0.0128572841459795</c:v>
                </c:pt>
                <c:pt idx="77">
                  <c:v>0.0130550885174561</c:v>
                </c:pt>
                <c:pt idx="78">
                  <c:v>0.0131539907031943</c:v>
                </c:pt>
                <c:pt idx="79">
                  <c:v>0.0131539907031943</c:v>
                </c:pt>
                <c:pt idx="80">
                  <c:v>0.0131539907031943</c:v>
                </c:pt>
                <c:pt idx="81">
                  <c:v>0.0136485016318859</c:v>
                </c:pt>
                <c:pt idx="82">
                  <c:v>0.0138463060033625</c:v>
                </c:pt>
                <c:pt idx="83">
                  <c:v>0.0139452081891007</c:v>
                </c:pt>
                <c:pt idx="84">
                  <c:v>0.0141430125605775</c:v>
                </c:pt>
                <c:pt idx="85">
                  <c:v>0.0142419147463158</c:v>
                </c:pt>
                <c:pt idx="86">
                  <c:v>0.0142419147463158</c:v>
                </c:pt>
                <c:pt idx="87">
                  <c:v>0.0142419147463158</c:v>
                </c:pt>
                <c:pt idx="88">
                  <c:v>0.0147364256750073</c:v>
                </c:pt>
                <c:pt idx="89">
                  <c:v>0.0149342300464839</c:v>
                </c:pt>
                <c:pt idx="90">
                  <c:v>0.015132034417960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5-16T06:24:4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